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5DB902" w14:textId="77777777" w:rsidR="008116A7" w:rsidRPr="0032533B" w:rsidRDefault="00D9131F" w:rsidP="00C80985">
      <w:pPr>
        <w:spacing w:after="0"/>
        <w:jc w:val="center"/>
        <w:rPr>
          <w:b/>
        </w:rPr>
      </w:pPr>
      <w:r w:rsidRPr="0032533B">
        <w:rPr>
          <w:b/>
        </w:rPr>
        <w:t>Building Act 1993</w:t>
      </w:r>
    </w:p>
    <w:p w14:paraId="7DBC0E8E" w14:textId="77777777" w:rsidR="004B5D24" w:rsidRPr="00483D7B" w:rsidRDefault="004B5D24" w:rsidP="004B5D24">
      <w:pPr>
        <w:spacing w:after="0"/>
        <w:jc w:val="center"/>
      </w:pPr>
      <w:r w:rsidRPr="00483D7B">
        <w:rPr>
          <w:i/>
        </w:rPr>
        <w:t>Section 238(1)(b</w:t>
      </w:r>
      <w:r w:rsidRPr="00483D7B">
        <w:t xml:space="preserve">) </w:t>
      </w:r>
    </w:p>
    <w:p w14:paraId="02B5E92A" w14:textId="68ABA50B" w:rsidR="00D9131F" w:rsidRDefault="00D9131F" w:rsidP="00C80985">
      <w:pPr>
        <w:spacing w:after="0"/>
        <w:jc w:val="center"/>
        <w:rPr>
          <w:b/>
        </w:rPr>
      </w:pPr>
      <w:r w:rsidRPr="0032533B">
        <w:rPr>
          <w:b/>
        </w:rPr>
        <w:t>Building Regulations 2018</w:t>
      </w:r>
    </w:p>
    <w:p w14:paraId="1BE775EF" w14:textId="055256C9" w:rsidR="00C80985" w:rsidRPr="00483D7B" w:rsidRDefault="00660E3B" w:rsidP="00C80985">
      <w:pPr>
        <w:spacing w:after="0"/>
        <w:jc w:val="center"/>
        <w:rPr>
          <w:i/>
        </w:rPr>
      </w:pPr>
      <w:r w:rsidRPr="00483D7B">
        <w:rPr>
          <w:i/>
        </w:rPr>
        <w:t>Regulation 126</w:t>
      </w:r>
    </w:p>
    <w:p w14:paraId="697C2E51" w14:textId="77777777" w:rsidR="00660E3B" w:rsidRPr="0032533B" w:rsidRDefault="00660E3B" w:rsidP="00C80985">
      <w:pPr>
        <w:spacing w:after="0"/>
        <w:jc w:val="center"/>
        <w:rPr>
          <w:b/>
        </w:rPr>
      </w:pPr>
    </w:p>
    <w:p w14:paraId="0652128F" w14:textId="64823B21" w:rsidR="00D9131F" w:rsidRPr="0032533B" w:rsidRDefault="00D9131F" w:rsidP="00C80985">
      <w:pPr>
        <w:spacing w:after="0"/>
        <w:jc w:val="center"/>
        <w:rPr>
          <w:b/>
        </w:rPr>
      </w:pPr>
      <w:r w:rsidRPr="0032533B">
        <w:rPr>
          <w:b/>
        </w:rPr>
        <w:t>CERTIFICATE OF COMPLIANCE</w:t>
      </w:r>
      <w:r w:rsidR="00BB1B50" w:rsidRPr="0032533B">
        <w:rPr>
          <w:b/>
        </w:rPr>
        <w:t xml:space="preserve"> FOR BUILDING WORK</w:t>
      </w:r>
    </w:p>
    <w:p w14:paraId="27813106" w14:textId="77777777" w:rsidR="00C80985" w:rsidRDefault="00C80985" w:rsidP="00E340DA">
      <w:pPr>
        <w:pStyle w:val="Normal-Schedule"/>
        <w:tabs>
          <w:tab w:val="clear" w:pos="454"/>
          <w:tab w:val="left" w:pos="720"/>
        </w:tabs>
        <w:spacing w:before="240"/>
        <w:rPr>
          <w:b/>
        </w:rPr>
      </w:pPr>
    </w:p>
    <w:p w14:paraId="760EB4E7" w14:textId="7D405170" w:rsidR="00E340DA" w:rsidRDefault="00E340DA" w:rsidP="00E340DA">
      <w:pPr>
        <w:pStyle w:val="Normal-Schedule"/>
        <w:tabs>
          <w:tab w:val="clear" w:pos="454"/>
          <w:tab w:val="left" w:pos="720"/>
        </w:tabs>
        <w:spacing w:before="240"/>
        <w:rPr>
          <w:b/>
        </w:rPr>
      </w:pPr>
      <w:r>
        <w:rPr>
          <w:b/>
        </w:rPr>
        <w:t xml:space="preserve">This certificate is issued to </w:t>
      </w:r>
      <w:r w:rsidRPr="00E340DA">
        <w:rPr>
          <w:i/>
        </w:rPr>
        <w:t>[insert name]</w:t>
      </w:r>
    </w:p>
    <w:p w14:paraId="2D3F0A84" w14:textId="31414815" w:rsidR="00E340DA" w:rsidRDefault="00472FF3" w:rsidP="00E340DA">
      <w:pPr>
        <w:pStyle w:val="Normal-Schedule"/>
        <w:tabs>
          <w:tab w:val="clear" w:pos="454"/>
          <w:tab w:val="left" w:pos="720"/>
        </w:tabs>
      </w:pPr>
      <w:r>
        <w:t>*</w:t>
      </w:r>
      <w:r w:rsidR="00866851">
        <w:t>Relevant</w:t>
      </w:r>
      <w:r w:rsidR="00E340DA">
        <w:t xml:space="preserve"> building surveyor</w:t>
      </w:r>
      <w:r>
        <w:t xml:space="preserve"> </w:t>
      </w:r>
      <w:r w:rsidR="00356BEF">
        <w:t>*Municipal building surveyor *</w:t>
      </w:r>
      <w:r w:rsidR="00CC7760">
        <w:t>P</w:t>
      </w:r>
      <w:r w:rsidR="00356BEF">
        <w:t>rivate building surveyor</w:t>
      </w:r>
    </w:p>
    <w:p w14:paraId="4FD04DD7" w14:textId="77777777" w:rsidR="00E340DA" w:rsidRDefault="00E340DA" w:rsidP="00E340DA">
      <w:pPr>
        <w:pStyle w:val="Normal-Schedule"/>
        <w:tabs>
          <w:tab w:val="clear" w:pos="454"/>
          <w:tab w:val="left" w:pos="720"/>
        </w:tabs>
      </w:pPr>
      <w:r>
        <w:t>Postal address</w:t>
      </w:r>
    </w:p>
    <w:p w14:paraId="0546FECF" w14:textId="77777777" w:rsidR="00E340DA" w:rsidRDefault="00E340DA" w:rsidP="00E340DA">
      <w:pPr>
        <w:pStyle w:val="Normal-Schedule"/>
        <w:tabs>
          <w:tab w:val="clear" w:pos="454"/>
          <w:tab w:val="left" w:pos="720"/>
        </w:tabs>
        <w:ind w:left="4536"/>
      </w:pPr>
      <w:r>
        <w:t>Postcode</w:t>
      </w:r>
    </w:p>
    <w:p w14:paraId="0FAA0C8A" w14:textId="77777777" w:rsidR="00E340DA" w:rsidRDefault="00E340DA" w:rsidP="00E340DA">
      <w:pPr>
        <w:pStyle w:val="Normal-Schedule"/>
        <w:tabs>
          <w:tab w:val="clear" w:pos="454"/>
          <w:tab w:val="left" w:pos="720"/>
        </w:tabs>
      </w:pPr>
      <w:r>
        <w:t>Email</w:t>
      </w:r>
    </w:p>
    <w:p w14:paraId="0AB18F87" w14:textId="77777777" w:rsidR="0032533B" w:rsidRDefault="0032533B" w:rsidP="008369D8">
      <w:pPr>
        <w:rPr>
          <w:b/>
        </w:rPr>
      </w:pPr>
    </w:p>
    <w:p w14:paraId="5D52843D" w14:textId="0F49EC5F" w:rsidR="008F4805" w:rsidRDefault="008F4805" w:rsidP="008369D8">
      <w:r w:rsidRPr="00083F9B">
        <w:rPr>
          <w:b/>
        </w:rPr>
        <w:t>This certificate is issued in relation to the building work</w:t>
      </w:r>
      <w:r w:rsidR="00090EAE">
        <w:rPr>
          <w:b/>
        </w:rPr>
        <w:t xml:space="preserve"> at</w:t>
      </w:r>
      <w:r>
        <w:t xml:space="preserve">: </w:t>
      </w:r>
    </w:p>
    <w:p w14:paraId="0E142681" w14:textId="540C196A" w:rsidR="00083F9B" w:rsidRDefault="00083F9B" w:rsidP="00083F9B">
      <w:pPr>
        <w:pStyle w:val="Normal-Schedule"/>
        <w:tabs>
          <w:tab w:val="clear" w:pos="454"/>
          <w:tab w:val="left" w:pos="720"/>
        </w:tabs>
      </w:pPr>
      <w:r>
        <w:t>Address of *building/*allotment</w:t>
      </w:r>
    </w:p>
    <w:p w14:paraId="3615E075" w14:textId="77777777" w:rsidR="00083F9B" w:rsidRDefault="00083F9B" w:rsidP="00083F9B">
      <w:pPr>
        <w:pStyle w:val="Normal-Schedule"/>
        <w:tabs>
          <w:tab w:val="clear" w:pos="454"/>
          <w:tab w:val="left" w:pos="720"/>
        </w:tabs>
        <w:ind w:left="4536"/>
      </w:pPr>
      <w:r>
        <w:t>Postcode</w:t>
      </w:r>
    </w:p>
    <w:p w14:paraId="3326479C" w14:textId="21FDBA00" w:rsidR="00E340DA" w:rsidRDefault="00E340DA" w:rsidP="00E340DA">
      <w:pPr>
        <w:pStyle w:val="Normal-Schedule"/>
        <w:tabs>
          <w:tab w:val="clear" w:pos="454"/>
          <w:tab w:val="left" w:pos="720"/>
        </w:tabs>
        <w:spacing w:before="240"/>
        <w:rPr>
          <w:b/>
        </w:rPr>
      </w:pPr>
      <w:r>
        <w:rPr>
          <w:b/>
        </w:rPr>
        <w:t>Nature of building work</w:t>
      </w:r>
    </w:p>
    <w:p w14:paraId="5E960A74" w14:textId="77777777" w:rsidR="00E340DA" w:rsidRDefault="00E340DA" w:rsidP="00E340DA">
      <w:pPr>
        <w:pStyle w:val="Normal-Schedule"/>
        <w:tabs>
          <w:tab w:val="clear" w:pos="454"/>
          <w:tab w:val="left" w:pos="720"/>
        </w:tabs>
      </w:pPr>
      <w:r>
        <w:t>Construction of a *new building/*extension/*alteration/*change of use/*demolition/*removal/*re-erection of a building</w:t>
      </w:r>
    </w:p>
    <w:p w14:paraId="3D1BFBBA" w14:textId="77777777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3402"/>
        </w:tabs>
      </w:pPr>
      <w:r>
        <w:t>*Storeys contained</w:t>
      </w:r>
    </w:p>
    <w:p w14:paraId="7594E483" w14:textId="77777777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3402"/>
        </w:tabs>
      </w:pPr>
      <w:r>
        <w:t>*Rise in storeys (for Class 2-9 building only)</w:t>
      </w:r>
    </w:p>
    <w:p w14:paraId="6C0F5C8A" w14:textId="77777777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3402"/>
        </w:tabs>
      </w:pPr>
      <w:r>
        <w:t>*Effective height</w:t>
      </w:r>
    </w:p>
    <w:p w14:paraId="245E0A27" w14:textId="77777777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3402"/>
        </w:tabs>
      </w:pPr>
      <w:r>
        <w:t>*Type of construction</w:t>
      </w:r>
    </w:p>
    <w:p w14:paraId="46B842EC" w14:textId="2DB4F143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3402"/>
        </w:tabs>
      </w:pPr>
      <w:r>
        <w:t xml:space="preserve">Version of BCA applicable to </w:t>
      </w:r>
      <w:r w:rsidR="00083F9B">
        <w:t>certificate</w:t>
      </w:r>
    </w:p>
    <w:p w14:paraId="117EC250" w14:textId="5372D621" w:rsidR="00E340DA" w:rsidRDefault="00E340DA" w:rsidP="00E340DA">
      <w:pPr>
        <w:pStyle w:val="Normal-Schedule"/>
        <w:tabs>
          <w:tab w:val="clear" w:pos="454"/>
          <w:tab w:val="left" w:pos="720"/>
        </w:tabs>
        <w:spacing w:before="240"/>
        <w:rPr>
          <w:b/>
        </w:rPr>
      </w:pPr>
      <w:r>
        <w:rPr>
          <w:b/>
        </w:rPr>
        <w:t>Building classification</w:t>
      </w:r>
    </w:p>
    <w:p w14:paraId="46F13C12" w14:textId="77777777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3402"/>
        </w:tabs>
      </w:pPr>
      <w:r>
        <w:t>Part of building</w:t>
      </w:r>
      <w:r>
        <w:tab/>
        <w:t>BCA Classification</w:t>
      </w:r>
    </w:p>
    <w:p w14:paraId="2F9A638B" w14:textId="35544BDD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3402"/>
        </w:tabs>
      </w:pPr>
      <w:r>
        <w:t>Part of building</w:t>
      </w:r>
      <w:r>
        <w:tab/>
        <w:t>BCA Classification</w:t>
      </w:r>
    </w:p>
    <w:p w14:paraId="4849C1DA" w14:textId="77777777" w:rsidR="0032533B" w:rsidRDefault="0032533B" w:rsidP="0032533B">
      <w:pPr>
        <w:rPr>
          <w:b/>
        </w:rPr>
      </w:pPr>
    </w:p>
    <w:p w14:paraId="5BB588B8" w14:textId="69BB27C8" w:rsidR="0032533B" w:rsidRDefault="0032533B" w:rsidP="0032533B">
      <w:pPr>
        <w:rPr>
          <w:b/>
        </w:rPr>
      </w:pPr>
      <w:r w:rsidRPr="00083F9B">
        <w:rPr>
          <w:b/>
        </w:rPr>
        <w:t xml:space="preserve">Prescribed </w:t>
      </w:r>
      <w:r w:rsidR="009F5805">
        <w:rPr>
          <w:b/>
        </w:rPr>
        <w:t>classes of building work</w:t>
      </w:r>
      <w:r w:rsidR="009F5805" w:rsidRPr="00083F9B">
        <w:rPr>
          <w:b/>
        </w:rPr>
        <w:t xml:space="preserve"> </w:t>
      </w:r>
      <w:r w:rsidRPr="00083F9B">
        <w:rPr>
          <w:b/>
        </w:rPr>
        <w:t>for which this certificate is issued:</w:t>
      </w:r>
    </w:p>
    <w:p w14:paraId="5E4AECF5" w14:textId="0BB9B5B8" w:rsidR="0032533B" w:rsidRDefault="008F4020" w:rsidP="0032533B">
      <w:r>
        <w:t>*</w:t>
      </w:r>
      <w:r w:rsidR="007024B5">
        <w:t>domestic building work relating to a *Structural matter/*Sewerage matter/*Water matter/*Drainage matter</w:t>
      </w:r>
      <w:r w:rsidR="0032533B">
        <w:t>/*Mechanical (including hydraulic services within a building)</w:t>
      </w:r>
      <w:r w:rsidR="007024B5">
        <w:t xml:space="preserve"> matter</w:t>
      </w:r>
      <w:r w:rsidR="0032533B">
        <w:t>/*Electrical matter/*Fire safety matter</w:t>
      </w:r>
      <w:r w:rsidR="0032533B" w:rsidRPr="00416F3D">
        <w:t xml:space="preserve"> </w:t>
      </w:r>
    </w:p>
    <w:p w14:paraId="4D4AEB0A" w14:textId="6EF01745" w:rsidR="007024B5" w:rsidRDefault="008F4020" w:rsidP="0032533B">
      <w:r>
        <w:t>*</w:t>
      </w:r>
      <w:r w:rsidR="007024B5">
        <w:t>the erection of a prescribed temporary structure</w:t>
      </w:r>
    </w:p>
    <w:p w14:paraId="44BA4A51" w14:textId="74D28EFF" w:rsidR="004E777F" w:rsidRPr="00947967" w:rsidRDefault="004E777F" w:rsidP="004E777F">
      <w:pPr>
        <w:pStyle w:val="Normal-Schedule"/>
        <w:tabs>
          <w:tab w:val="clear" w:pos="454"/>
          <w:tab w:val="left" w:pos="720"/>
        </w:tabs>
        <w:spacing w:before="240"/>
      </w:pPr>
      <w:r>
        <w:rPr>
          <w:b/>
        </w:rPr>
        <w:t xml:space="preserve">Building work inspected </w:t>
      </w:r>
      <w:r w:rsidRPr="001038E0">
        <w:rPr>
          <w:bCs/>
        </w:rPr>
        <w:t xml:space="preserve">(Note: </w:t>
      </w:r>
      <w:r w:rsidR="00C01D58">
        <w:rPr>
          <w:i/>
        </w:rPr>
        <w:t>T</w:t>
      </w:r>
      <w:r w:rsidRPr="00C01D58">
        <w:rPr>
          <w:i/>
        </w:rPr>
        <w:t xml:space="preserve">he certifier must inspect the building work to which the certificate </w:t>
      </w:r>
      <w:r w:rsidRPr="00947967">
        <w:rPr>
          <w:i/>
        </w:rPr>
        <w:t>relate</w:t>
      </w:r>
      <w:r w:rsidRPr="00947967">
        <w:t>s)</w:t>
      </w:r>
      <w:r w:rsidR="001038E0">
        <w:t>:</w:t>
      </w:r>
    </w:p>
    <w:p w14:paraId="39C1E483" w14:textId="77777777" w:rsidR="004E777F" w:rsidRPr="00C80985" w:rsidRDefault="004E777F" w:rsidP="004E777F">
      <w:pPr>
        <w:pStyle w:val="Normal-Schedule"/>
        <w:tabs>
          <w:tab w:val="clear" w:pos="454"/>
          <w:tab w:val="left" w:pos="720"/>
        </w:tabs>
        <w:spacing w:before="240"/>
        <w:rPr>
          <w:i/>
        </w:rPr>
      </w:pPr>
      <w:r w:rsidRPr="00C80985">
        <w:rPr>
          <w:i/>
        </w:rPr>
        <w:t xml:space="preserve">[describe part of </w:t>
      </w:r>
      <w:r>
        <w:rPr>
          <w:i/>
        </w:rPr>
        <w:t xml:space="preserve">building </w:t>
      </w:r>
      <w:r w:rsidRPr="00C80985">
        <w:rPr>
          <w:i/>
        </w:rPr>
        <w:t>work or inspection stage</w:t>
      </w:r>
      <w:r>
        <w:rPr>
          <w:i/>
        </w:rPr>
        <w:t xml:space="preserve"> inspected</w:t>
      </w:r>
      <w:r w:rsidRPr="00C80985">
        <w:rPr>
          <w:i/>
        </w:rPr>
        <w:t>]</w:t>
      </w:r>
    </w:p>
    <w:p w14:paraId="2176CDD7" w14:textId="3E1872DE" w:rsidR="000D458B" w:rsidRPr="000D458B" w:rsidRDefault="004E777F" w:rsidP="000D458B">
      <w:pPr>
        <w:rPr>
          <w:b/>
        </w:rPr>
      </w:pPr>
      <w:r>
        <w:rPr>
          <w:b/>
        </w:rPr>
        <w:lastRenderedPageBreak/>
        <w:t>The building work certified by the certificate complies with the following p</w:t>
      </w:r>
      <w:r w:rsidR="000D458B" w:rsidRPr="000D458B">
        <w:rPr>
          <w:b/>
        </w:rPr>
        <w:t>rovision</w:t>
      </w:r>
      <w:r w:rsidR="000D458B">
        <w:rPr>
          <w:b/>
        </w:rPr>
        <w:t>s</w:t>
      </w:r>
      <w:r w:rsidR="000D458B" w:rsidRPr="000D458B">
        <w:rPr>
          <w:b/>
        </w:rPr>
        <w:t xml:space="preserve"> of </w:t>
      </w:r>
      <w:r w:rsidR="009F5805">
        <w:rPr>
          <w:b/>
        </w:rPr>
        <w:t xml:space="preserve">the Building </w:t>
      </w:r>
      <w:r w:rsidR="000D458B" w:rsidRPr="000D458B">
        <w:rPr>
          <w:b/>
        </w:rPr>
        <w:t xml:space="preserve">Act </w:t>
      </w:r>
      <w:r w:rsidR="009F5805">
        <w:rPr>
          <w:b/>
        </w:rPr>
        <w:t>1993,</w:t>
      </w:r>
      <w:r w:rsidR="00CC7760">
        <w:rPr>
          <w:b/>
        </w:rPr>
        <w:t xml:space="preserve"> </w:t>
      </w:r>
      <w:r w:rsidR="009F5805">
        <w:rPr>
          <w:b/>
        </w:rPr>
        <w:t>Building</w:t>
      </w:r>
      <w:r w:rsidR="000D458B" w:rsidRPr="000D458B">
        <w:rPr>
          <w:b/>
        </w:rPr>
        <w:t xml:space="preserve"> Regulations </w:t>
      </w:r>
      <w:r w:rsidR="009F5805">
        <w:rPr>
          <w:b/>
        </w:rPr>
        <w:t xml:space="preserve">2018 </w:t>
      </w:r>
      <w:r w:rsidR="000D458B" w:rsidRPr="000D458B">
        <w:rPr>
          <w:b/>
        </w:rPr>
        <w:t xml:space="preserve">or National Construction Code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5902"/>
      </w:tblGrid>
      <w:tr w:rsidR="000D458B" w14:paraId="1176AF91" w14:textId="77777777" w:rsidTr="000D458B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D192C" w14:textId="45B53F8F" w:rsidR="000D458B" w:rsidRDefault="000D458B" w:rsidP="000D458B">
            <w:pPr>
              <w:pStyle w:val="Normal-Schedule"/>
              <w:tabs>
                <w:tab w:val="clear" w:pos="454"/>
                <w:tab w:val="clear" w:pos="907"/>
                <w:tab w:val="clear" w:pos="1361"/>
                <w:tab w:val="clear" w:pos="1814"/>
                <w:tab w:val="clear" w:pos="2722"/>
                <w:tab w:val="left" w:pos="3402"/>
              </w:tabs>
              <w:spacing w:before="60" w:after="60"/>
              <w:rPr>
                <w:b/>
                <w:iCs/>
              </w:rPr>
            </w:pPr>
            <w:r>
              <w:rPr>
                <w:b/>
                <w:iCs/>
              </w:rPr>
              <w:t>Act, Regulation or NCC</w:t>
            </w:r>
          </w:p>
        </w:tc>
        <w:tc>
          <w:tcPr>
            <w:tcW w:w="5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BB474" w14:textId="7F147BA2" w:rsidR="000D458B" w:rsidRDefault="000D458B" w:rsidP="000D458B">
            <w:pPr>
              <w:pStyle w:val="Normal-Schedule"/>
              <w:tabs>
                <w:tab w:val="clear" w:pos="454"/>
                <w:tab w:val="clear" w:pos="907"/>
                <w:tab w:val="clear" w:pos="1361"/>
                <w:tab w:val="clear" w:pos="1814"/>
                <w:tab w:val="clear" w:pos="2722"/>
                <w:tab w:val="left" w:pos="3402"/>
              </w:tabs>
              <w:spacing w:before="60" w:after="60"/>
              <w:rPr>
                <w:b/>
                <w:iCs/>
              </w:rPr>
            </w:pPr>
            <w:r>
              <w:rPr>
                <w:b/>
                <w:iCs/>
              </w:rPr>
              <w:t>Section, Regulation, Part, Performance Requirement or other provision</w:t>
            </w:r>
          </w:p>
        </w:tc>
      </w:tr>
      <w:tr w:rsidR="000D458B" w14:paraId="21124365" w14:textId="77777777" w:rsidTr="000D458B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3A1709" w14:textId="77777777" w:rsidR="000D458B" w:rsidRDefault="000D458B" w:rsidP="00DB049B">
            <w:pPr>
              <w:pStyle w:val="Normal-Schedule"/>
              <w:tabs>
                <w:tab w:val="clear" w:pos="454"/>
                <w:tab w:val="left" w:pos="720"/>
              </w:tabs>
              <w:spacing w:before="60" w:after="60"/>
              <w:rPr>
                <w:b/>
              </w:rPr>
            </w:pPr>
          </w:p>
        </w:tc>
        <w:tc>
          <w:tcPr>
            <w:tcW w:w="5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A75270" w14:textId="77777777" w:rsidR="000D458B" w:rsidRDefault="000D458B" w:rsidP="00DB049B">
            <w:pPr>
              <w:pStyle w:val="Normal-Schedule"/>
              <w:tabs>
                <w:tab w:val="clear" w:pos="454"/>
                <w:tab w:val="left" w:pos="720"/>
              </w:tabs>
              <w:spacing w:before="60" w:after="60"/>
              <w:rPr>
                <w:b/>
              </w:rPr>
            </w:pPr>
          </w:p>
        </w:tc>
      </w:tr>
    </w:tbl>
    <w:p w14:paraId="558D043C" w14:textId="77777777" w:rsidR="000D458B" w:rsidRDefault="000D458B" w:rsidP="000D458B"/>
    <w:p w14:paraId="10DB2EA6" w14:textId="24AE72B2" w:rsidR="00C80985" w:rsidRDefault="00C80985" w:rsidP="000D458B">
      <w:r>
        <w:t>I inspected the building work referred to above.</w:t>
      </w:r>
    </w:p>
    <w:p w14:paraId="7807F50C" w14:textId="246F0564" w:rsidR="000D458B" w:rsidRDefault="000D458B" w:rsidP="000D458B">
      <w:r>
        <w:t xml:space="preserve">I certify that the </w:t>
      </w:r>
      <w:r w:rsidR="008F4020">
        <w:t xml:space="preserve">building work </w:t>
      </w:r>
      <w:r w:rsidR="00C80985">
        <w:t xml:space="preserve">inspected by me </w:t>
      </w:r>
      <w:r>
        <w:t>complies with the provisions set out above.</w:t>
      </w:r>
    </w:p>
    <w:p w14:paraId="6113954B" w14:textId="3C1ADB02" w:rsidR="000D458B" w:rsidRDefault="000D458B" w:rsidP="000D458B">
      <w:r>
        <w:t xml:space="preserve">I </w:t>
      </w:r>
      <w:r w:rsidR="00090EAE">
        <w:t xml:space="preserve">believe that I </w:t>
      </w:r>
      <w:r>
        <w:t xml:space="preserve">hold the </w:t>
      </w:r>
      <w:bookmarkStart w:id="0" w:name="_Hlk514792021"/>
      <w:r w:rsidR="004E777F">
        <w:t xml:space="preserve">required </w:t>
      </w:r>
      <w:bookmarkEnd w:id="0"/>
      <w:r>
        <w:t xml:space="preserve">skills, experience and knowledge to issue this certificate </w:t>
      </w:r>
      <w:r w:rsidR="00090EAE">
        <w:t>and can demonstrate this if requested to do so.</w:t>
      </w:r>
    </w:p>
    <w:p w14:paraId="41ACDD59" w14:textId="3F32B20B" w:rsidR="00E340DA" w:rsidRDefault="00C8668F" w:rsidP="00E340DA">
      <w:pPr>
        <w:pStyle w:val="Normal-Schedule"/>
        <w:keepNext/>
        <w:tabs>
          <w:tab w:val="clear" w:pos="454"/>
          <w:tab w:val="left" w:pos="720"/>
        </w:tabs>
        <w:spacing w:before="240"/>
      </w:pPr>
      <w:r>
        <w:rPr>
          <w:b/>
        </w:rPr>
        <w:t>*</w:t>
      </w:r>
      <w:r w:rsidR="00317C24">
        <w:rPr>
          <w:b/>
        </w:rPr>
        <w:t>Endorsed building e</w:t>
      </w:r>
      <w:r>
        <w:rPr>
          <w:b/>
        </w:rPr>
        <w:t>ngineer</w:t>
      </w:r>
      <w:r w:rsidR="00E340DA">
        <w:rPr>
          <w:b/>
        </w:rPr>
        <w:t xml:space="preserve"> </w:t>
      </w:r>
      <w:r>
        <w:rPr>
          <w:b/>
        </w:rPr>
        <w:t>*</w:t>
      </w:r>
      <w:r w:rsidR="00660E3B">
        <w:rPr>
          <w:b/>
        </w:rPr>
        <w:t>B</w:t>
      </w:r>
      <w:r>
        <w:rPr>
          <w:b/>
        </w:rPr>
        <w:t>uilding surveyor</w:t>
      </w:r>
      <w:r w:rsidR="00660E3B">
        <w:rPr>
          <w:b/>
        </w:rPr>
        <w:t xml:space="preserve"> </w:t>
      </w:r>
      <w:r>
        <w:rPr>
          <w:b/>
        </w:rPr>
        <w:t>*Building inspector</w:t>
      </w:r>
      <w:r w:rsidR="00660E3B">
        <w:rPr>
          <w:b/>
        </w:rPr>
        <w:t xml:space="preserve"> </w:t>
      </w:r>
      <w:r w:rsidR="006531BE">
        <w:rPr>
          <w:b/>
        </w:rPr>
        <w:t>*</w:t>
      </w:r>
      <w:r w:rsidR="00660E3B">
        <w:rPr>
          <w:b/>
        </w:rPr>
        <w:t xml:space="preserve">Person who erects or supervises the erection of </w:t>
      </w:r>
      <w:r w:rsidR="006531BE">
        <w:rPr>
          <w:b/>
        </w:rPr>
        <w:t>prescribed temporary structures</w:t>
      </w:r>
    </w:p>
    <w:p w14:paraId="1FB467DD" w14:textId="2F65B48C" w:rsidR="00E340DA" w:rsidRDefault="00317C24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4536"/>
        </w:tabs>
      </w:pPr>
      <w:r>
        <w:t xml:space="preserve">Full </w:t>
      </w:r>
      <w:r w:rsidR="00E340DA">
        <w:t>Name:</w:t>
      </w:r>
    </w:p>
    <w:p w14:paraId="67015C87" w14:textId="77777777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4536"/>
        </w:tabs>
      </w:pPr>
      <w:r>
        <w:t>Address:</w:t>
      </w:r>
    </w:p>
    <w:p w14:paraId="3A479FAE" w14:textId="77777777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4536"/>
        </w:tabs>
      </w:pPr>
      <w:r>
        <w:t>Email:</w:t>
      </w:r>
    </w:p>
    <w:p w14:paraId="41A8960B" w14:textId="77777777" w:rsidR="00341EEA" w:rsidRDefault="00341EEA" w:rsidP="00341EEA">
      <w:pPr>
        <w:pStyle w:val="Normal-Schedule"/>
        <w:tabs>
          <w:tab w:val="clear" w:pos="454"/>
          <w:tab w:val="left" w:pos="720"/>
        </w:tabs>
      </w:pPr>
      <w:r>
        <w:t>*Endorsed building engineer area of engineering:</w:t>
      </w:r>
    </w:p>
    <w:p w14:paraId="7B90F930" w14:textId="77777777" w:rsidR="00341EEA" w:rsidRDefault="00341EEA" w:rsidP="00341EEA">
      <w:pPr>
        <w:pStyle w:val="Normal-Schedule"/>
        <w:tabs>
          <w:tab w:val="clear" w:pos="454"/>
          <w:tab w:val="left" w:pos="720"/>
        </w:tabs>
      </w:pPr>
      <w:r>
        <w:t>*Endorsed building engineer registration no.:</w:t>
      </w:r>
    </w:p>
    <w:p w14:paraId="03B49470" w14:textId="77777777" w:rsidR="00341EEA" w:rsidRDefault="00341EEA" w:rsidP="00341EEA">
      <w:pPr>
        <w:pStyle w:val="Normal-Schedule"/>
        <w:tabs>
          <w:tab w:val="clear" w:pos="454"/>
          <w:tab w:val="left" w:pos="720"/>
        </w:tabs>
      </w:pPr>
      <w:r>
        <w:t>*Building practitioner registration category and class:</w:t>
      </w:r>
    </w:p>
    <w:p w14:paraId="41AF32AD" w14:textId="77777777" w:rsidR="00341EEA" w:rsidRDefault="00341EEA" w:rsidP="00341EEA">
      <w:pPr>
        <w:pStyle w:val="Normal-Schedule"/>
        <w:tabs>
          <w:tab w:val="clear" w:pos="454"/>
          <w:tab w:val="left" w:pos="720"/>
        </w:tabs>
      </w:pPr>
      <w:r>
        <w:t>*Building practitioner registration no.:</w:t>
      </w:r>
    </w:p>
    <w:p w14:paraId="740E1359" w14:textId="1DC60534" w:rsidR="00E340DA" w:rsidRDefault="00E340DA" w:rsidP="00E340DA">
      <w:pPr>
        <w:pStyle w:val="Normal-Schedule"/>
        <w:tabs>
          <w:tab w:val="clear" w:pos="454"/>
          <w:tab w:val="clear" w:pos="907"/>
          <w:tab w:val="clear" w:pos="1361"/>
          <w:tab w:val="clear" w:pos="1814"/>
          <w:tab w:val="clear" w:pos="2722"/>
          <w:tab w:val="left" w:pos="3402"/>
        </w:tabs>
      </w:pPr>
      <w:r>
        <w:t>Date of issue of certificate:</w:t>
      </w:r>
    </w:p>
    <w:p w14:paraId="5B0939F0" w14:textId="77777777" w:rsidR="00E340DA" w:rsidRDefault="00E340DA" w:rsidP="00E340DA">
      <w:pPr>
        <w:pStyle w:val="Normal-Schedule"/>
        <w:tabs>
          <w:tab w:val="clear" w:pos="454"/>
          <w:tab w:val="left" w:pos="720"/>
        </w:tabs>
      </w:pPr>
      <w:r>
        <w:t>Signature:</w:t>
      </w:r>
    </w:p>
    <w:p w14:paraId="40CCC100" w14:textId="77777777" w:rsidR="00BC61EF" w:rsidRDefault="00BC61EF" w:rsidP="00BC61EF">
      <w:pPr>
        <w:pStyle w:val="Normal-Schedule"/>
        <w:tabs>
          <w:tab w:val="clear" w:pos="454"/>
          <w:tab w:val="left" w:pos="720"/>
        </w:tabs>
        <w:rPr>
          <w:i/>
        </w:rPr>
      </w:pPr>
    </w:p>
    <w:p w14:paraId="6CAD6962" w14:textId="53B0CD9C" w:rsidR="00BC61EF" w:rsidRPr="003F06F8" w:rsidRDefault="00BC61EF" w:rsidP="00BC61EF">
      <w:pPr>
        <w:pStyle w:val="Normal-Schedule"/>
        <w:tabs>
          <w:tab w:val="clear" w:pos="454"/>
          <w:tab w:val="left" w:pos="720"/>
        </w:tabs>
        <w:rPr>
          <w:i/>
        </w:rPr>
      </w:pPr>
      <w:r w:rsidRPr="003F06F8">
        <w:rPr>
          <w:i/>
        </w:rPr>
        <w:t>*Delete if not applicable</w:t>
      </w:r>
    </w:p>
    <w:p w14:paraId="56EEC3B9" w14:textId="77777777" w:rsidR="00E340DA" w:rsidRDefault="00E340DA" w:rsidP="00683006">
      <w:pPr>
        <w:pStyle w:val="DraftHeading1"/>
        <w:tabs>
          <w:tab w:val="right" w:pos="680"/>
        </w:tabs>
        <w:ind w:left="850" w:hanging="850"/>
      </w:pPr>
    </w:p>
    <w:sectPr w:rsidR="00E340DA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7FED5E" w14:textId="77777777" w:rsidR="00C80985" w:rsidRDefault="00C80985" w:rsidP="00C80985">
      <w:pPr>
        <w:spacing w:after="0" w:line="240" w:lineRule="auto"/>
      </w:pPr>
      <w:r>
        <w:separator/>
      </w:r>
    </w:p>
  </w:endnote>
  <w:endnote w:type="continuationSeparator" w:id="0">
    <w:p w14:paraId="527192EB" w14:textId="77777777" w:rsidR="00C80985" w:rsidRDefault="00C80985" w:rsidP="00C809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90088E" w14:textId="029061EC" w:rsidR="00BD6872" w:rsidRDefault="00BD6872">
    <w:pPr>
      <w:pStyle w:val="Footer"/>
      <w:jc w:val="right"/>
    </w:pPr>
    <w:r>
      <w:t>__________________________________________________________________________________</w:t>
    </w:r>
    <w:r w:rsidRPr="00C104E7">
      <w:rPr>
        <w:i/>
        <w:sz w:val="16"/>
        <w:szCs w:val="16"/>
      </w:rPr>
      <w:t>Approved by the Victorian Building Authority</w:t>
    </w:r>
    <w:r w:rsidRPr="00BD6872">
      <w:rPr>
        <w:sz w:val="16"/>
        <w:szCs w:val="16"/>
      </w:rPr>
      <w:t xml:space="preserve"> </w:t>
    </w:r>
    <w:sdt>
      <w:sdtPr>
        <w:rPr>
          <w:sz w:val="16"/>
          <w:szCs w:val="16"/>
        </w:rPr>
        <w:id w:val="1589882542"/>
        <w:docPartObj>
          <w:docPartGallery w:val="Page Numbers (Bottom of Page)"/>
          <w:docPartUnique/>
        </w:docPartObj>
      </w:sdtPr>
      <w:sdtEndPr>
        <w:rPr>
          <w:sz w:val="22"/>
          <w:szCs w:val="22"/>
        </w:rPr>
      </w:sdtEndPr>
      <w:sdtContent>
        <w:sdt>
          <w:sdtPr>
            <w:rPr>
              <w:sz w:val="16"/>
              <w:szCs w:val="16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BD6872">
              <w:rPr>
                <w:sz w:val="16"/>
                <w:szCs w:val="16"/>
              </w:rPr>
              <w:t xml:space="preserve">      </w:t>
            </w:r>
            <w:r>
              <w:rPr>
                <w:sz w:val="16"/>
                <w:szCs w:val="16"/>
              </w:rPr>
              <w:t xml:space="preserve">                                                                 </w:t>
            </w:r>
            <w:r w:rsidRPr="00BD6872">
              <w:rPr>
                <w:sz w:val="16"/>
                <w:szCs w:val="16"/>
              </w:rPr>
              <w:t xml:space="preserve">                                                                            Page </w:t>
            </w:r>
            <w:r w:rsidRPr="00BD6872">
              <w:rPr>
                <w:b/>
                <w:bCs/>
                <w:sz w:val="16"/>
                <w:szCs w:val="16"/>
              </w:rPr>
              <w:fldChar w:fldCharType="begin"/>
            </w:r>
            <w:r w:rsidRPr="00BD687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BD6872">
              <w:rPr>
                <w:b/>
                <w:bCs/>
                <w:sz w:val="16"/>
                <w:szCs w:val="16"/>
              </w:rPr>
              <w:fldChar w:fldCharType="separate"/>
            </w:r>
            <w:r w:rsidR="001A7345">
              <w:rPr>
                <w:b/>
                <w:bCs/>
                <w:noProof/>
                <w:sz w:val="16"/>
                <w:szCs w:val="16"/>
              </w:rPr>
              <w:t>2</w:t>
            </w:r>
            <w:r w:rsidRPr="00BD6872">
              <w:rPr>
                <w:b/>
                <w:bCs/>
                <w:sz w:val="16"/>
                <w:szCs w:val="16"/>
              </w:rPr>
              <w:fldChar w:fldCharType="end"/>
            </w:r>
            <w:r w:rsidRPr="00BD6872">
              <w:rPr>
                <w:sz w:val="16"/>
                <w:szCs w:val="16"/>
              </w:rPr>
              <w:t xml:space="preserve"> of </w:t>
            </w:r>
            <w:r w:rsidRPr="00BD6872">
              <w:rPr>
                <w:b/>
                <w:bCs/>
                <w:sz w:val="16"/>
                <w:szCs w:val="16"/>
              </w:rPr>
              <w:fldChar w:fldCharType="begin"/>
            </w:r>
            <w:r w:rsidRPr="00BD687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BD6872">
              <w:rPr>
                <w:b/>
                <w:bCs/>
                <w:sz w:val="16"/>
                <w:szCs w:val="16"/>
              </w:rPr>
              <w:fldChar w:fldCharType="separate"/>
            </w:r>
            <w:r w:rsidR="001A7345">
              <w:rPr>
                <w:b/>
                <w:bCs/>
                <w:noProof/>
                <w:sz w:val="16"/>
                <w:szCs w:val="16"/>
              </w:rPr>
              <w:t>2</w:t>
            </w:r>
            <w:r w:rsidRPr="00BD6872">
              <w:rPr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  <w:p w14:paraId="4CCE03DB" w14:textId="77777777" w:rsidR="00BC61EF" w:rsidRPr="00BC61EF" w:rsidRDefault="00BC61EF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1A58C2" w14:textId="77777777" w:rsidR="00C80985" w:rsidRDefault="00C80985" w:rsidP="00C80985">
      <w:pPr>
        <w:spacing w:after="0" w:line="240" w:lineRule="auto"/>
      </w:pPr>
      <w:r>
        <w:separator/>
      </w:r>
    </w:p>
  </w:footnote>
  <w:footnote w:type="continuationSeparator" w:id="0">
    <w:p w14:paraId="4D7A3763" w14:textId="77777777" w:rsidR="00C80985" w:rsidRDefault="00C80985" w:rsidP="00C809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0639D"/>
    <w:multiLevelType w:val="hybridMultilevel"/>
    <w:tmpl w:val="FF089854"/>
    <w:lvl w:ilvl="0" w:tplc="991C59C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E305389"/>
    <w:multiLevelType w:val="hybridMultilevel"/>
    <w:tmpl w:val="884E9500"/>
    <w:lvl w:ilvl="0" w:tplc="157EEC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/>
  <w:documentProtection w:formatting="1" w:enforcement="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zIwMDMxMjIxMDBR0lEKTi0uzszPAykwrAUAklQp0ywAAAA="/>
  </w:docVars>
  <w:rsids>
    <w:rsidRoot w:val="00D9131F"/>
    <w:rsid w:val="00083F9B"/>
    <w:rsid w:val="00090EAE"/>
    <w:rsid w:val="000A5E68"/>
    <w:rsid w:val="000D458B"/>
    <w:rsid w:val="001038E0"/>
    <w:rsid w:val="001A7345"/>
    <w:rsid w:val="001B44FE"/>
    <w:rsid w:val="00317C24"/>
    <w:rsid w:val="0032533B"/>
    <w:rsid w:val="00341EEA"/>
    <w:rsid w:val="00356BEF"/>
    <w:rsid w:val="00376662"/>
    <w:rsid w:val="00416F3D"/>
    <w:rsid w:val="00472FF3"/>
    <w:rsid w:val="00483D7B"/>
    <w:rsid w:val="004B5D24"/>
    <w:rsid w:val="004C33C8"/>
    <w:rsid w:val="004E777F"/>
    <w:rsid w:val="00502CAA"/>
    <w:rsid w:val="00584DC9"/>
    <w:rsid w:val="006531BE"/>
    <w:rsid w:val="00660E3B"/>
    <w:rsid w:val="00683006"/>
    <w:rsid w:val="007024B5"/>
    <w:rsid w:val="0079334F"/>
    <w:rsid w:val="008116A7"/>
    <w:rsid w:val="008369D8"/>
    <w:rsid w:val="00866851"/>
    <w:rsid w:val="008971C4"/>
    <w:rsid w:val="008F4020"/>
    <w:rsid w:val="008F4805"/>
    <w:rsid w:val="00947967"/>
    <w:rsid w:val="009F5805"/>
    <w:rsid w:val="009F6897"/>
    <w:rsid w:val="00A421BB"/>
    <w:rsid w:val="00A52815"/>
    <w:rsid w:val="00A72EDF"/>
    <w:rsid w:val="00AD7E6E"/>
    <w:rsid w:val="00BB1B50"/>
    <w:rsid w:val="00BC61EF"/>
    <w:rsid w:val="00BD6872"/>
    <w:rsid w:val="00C01D58"/>
    <w:rsid w:val="00C104E7"/>
    <w:rsid w:val="00C80985"/>
    <w:rsid w:val="00C8668F"/>
    <w:rsid w:val="00CC7760"/>
    <w:rsid w:val="00D9131F"/>
    <w:rsid w:val="00E340DA"/>
    <w:rsid w:val="00F23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3508C684"/>
  <w15:chartTrackingRefBased/>
  <w15:docId w15:val="{A4E78D47-46CC-4B88-8D79-02C3794E2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raftHeading1Char">
    <w:name w:val="Draft Heading 1 Char"/>
    <w:basedOn w:val="DefaultParagraphFont"/>
    <w:link w:val="DraftHeading1"/>
    <w:locked/>
    <w:rsid w:val="00683006"/>
    <w:rPr>
      <w:b/>
      <w:sz w:val="24"/>
    </w:rPr>
  </w:style>
  <w:style w:type="paragraph" w:customStyle="1" w:styleId="DraftHeading1">
    <w:name w:val="Draft Heading 1"/>
    <w:basedOn w:val="Normal"/>
    <w:next w:val="Normal"/>
    <w:link w:val="DraftHeading1Char"/>
    <w:rsid w:val="00683006"/>
    <w:pPr>
      <w:overflowPunct w:val="0"/>
      <w:autoSpaceDE w:val="0"/>
      <w:autoSpaceDN w:val="0"/>
      <w:adjustRightInd w:val="0"/>
      <w:spacing w:before="120" w:after="0" w:line="240" w:lineRule="auto"/>
      <w:outlineLvl w:val="2"/>
    </w:pPr>
    <w:rPr>
      <w:b/>
      <w:sz w:val="24"/>
    </w:rPr>
  </w:style>
  <w:style w:type="character" w:customStyle="1" w:styleId="DraftHeading2Char">
    <w:name w:val="Draft Heading 2 Char"/>
    <w:basedOn w:val="DefaultParagraphFont"/>
    <w:link w:val="DraftHeading2"/>
    <w:locked/>
    <w:rsid w:val="00683006"/>
    <w:rPr>
      <w:sz w:val="24"/>
    </w:rPr>
  </w:style>
  <w:style w:type="paragraph" w:customStyle="1" w:styleId="DraftHeading2">
    <w:name w:val="Draft Heading 2"/>
    <w:basedOn w:val="Normal"/>
    <w:next w:val="Normal"/>
    <w:link w:val="DraftHeading2Char"/>
    <w:rsid w:val="00683006"/>
    <w:pPr>
      <w:overflowPunct w:val="0"/>
      <w:autoSpaceDE w:val="0"/>
      <w:autoSpaceDN w:val="0"/>
      <w:adjustRightInd w:val="0"/>
      <w:spacing w:before="120" w:after="0" w:line="240" w:lineRule="auto"/>
    </w:pPr>
    <w:rPr>
      <w:sz w:val="24"/>
    </w:rPr>
  </w:style>
  <w:style w:type="paragraph" w:customStyle="1" w:styleId="DraftHeading3">
    <w:name w:val="Draft Heading 3"/>
    <w:basedOn w:val="Normal"/>
    <w:next w:val="Normal"/>
    <w:link w:val="DraftHeading3Char"/>
    <w:rsid w:val="00683006"/>
    <w:pPr>
      <w:overflowPunct w:val="0"/>
      <w:autoSpaceDE w:val="0"/>
      <w:autoSpaceDN w:val="0"/>
      <w:adjustRightInd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SideNote">
    <w:name w:val="Side Note"/>
    <w:basedOn w:val="Normal"/>
    <w:rsid w:val="00683006"/>
    <w:pPr>
      <w:framePr w:w="964" w:h="340" w:hSpace="181" w:vSpace="181" w:wrap="around" w:vAnchor="text" w:hAnchor="page" w:xAlign="inside" w:y="1"/>
      <w:suppressLineNumbers/>
      <w:overflowPunct w:val="0"/>
      <w:autoSpaceDE w:val="0"/>
      <w:autoSpaceDN w:val="0"/>
      <w:adjustRightInd w:val="0"/>
      <w:spacing w:before="120" w:after="0" w:line="240" w:lineRule="auto"/>
    </w:pPr>
    <w:rPr>
      <w:rFonts w:ascii="Arial" w:eastAsia="Times New Roman" w:hAnsi="Arial" w:cs="Times New Roman"/>
      <w:b/>
      <w:spacing w:val="-10"/>
      <w:sz w:val="16"/>
      <w:szCs w:val="20"/>
    </w:rPr>
  </w:style>
  <w:style w:type="character" w:customStyle="1" w:styleId="BodySectionSubChar1">
    <w:name w:val="Body Section (Sub) Char1"/>
    <w:basedOn w:val="DefaultParagraphFont"/>
    <w:link w:val="BodySectionSub"/>
    <w:locked/>
    <w:rsid w:val="00683006"/>
    <w:rPr>
      <w:sz w:val="24"/>
    </w:rPr>
  </w:style>
  <w:style w:type="paragraph" w:customStyle="1" w:styleId="BodySectionSub">
    <w:name w:val="Body Section (Sub)"/>
    <w:next w:val="Normal"/>
    <w:link w:val="BodySectionSubChar1"/>
    <w:rsid w:val="00683006"/>
    <w:pPr>
      <w:overflowPunct w:val="0"/>
      <w:autoSpaceDE w:val="0"/>
      <w:autoSpaceDN w:val="0"/>
      <w:adjustRightInd w:val="0"/>
      <w:spacing w:before="120" w:after="0" w:line="240" w:lineRule="auto"/>
      <w:ind w:left="1361"/>
    </w:pPr>
    <w:rPr>
      <w:sz w:val="24"/>
    </w:rPr>
  </w:style>
  <w:style w:type="character" w:customStyle="1" w:styleId="DraftHeading3Char">
    <w:name w:val="Draft Heading 3 Char"/>
    <w:basedOn w:val="DefaultParagraphFont"/>
    <w:link w:val="DraftHeading3"/>
    <w:locked/>
    <w:rsid w:val="00683006"/>
    <w:rPr>
      <w:rFonts w:ascii="Times New Roman" w:eastAsia="Times New Roman" w:hAnsi="Times New Roman" w:cs="Times New Roman"/>
      <w:sz w:val="24"/>
      <w:szCs w:val="20"/>
    </w:rPr>
  </w:style>
  <w:style w:type="character" w:customStyle="1" w:styleId="DraftHeading4Char">
    <w:name w:val="Draft Heading 4 Char"/>
    <w:basedOn w:val="DefaultParagraphFont"/>
    <w:link w:val="DraftHeading4"/>
    <w:locked/>
    <w:rsid w:val="00683006"/>
    <w:rPr>
      <w:sz w:val="24"/>
    </w:rPr>
  </w:style>
  <w:style w:type="paragraph" w:customStyle="1" w:styleId="DraftHeading4">
    <w:name w:val="Draft Heading 4"/>
    <w:basedOn w:val="Normal"/>
    <w:next w:val="Normal"/>
    <w:link w:val="DraftHeading4Char"/>
    <w:rsid w:val="00683006"/>
    <w:pPr>
      <w:overflowPunct w:val="0"/>
      <w:autoSpaceDE w:val="0"/>
      <w:autoSpaceDN w:val="0"/>
      <w:adjustRightInd w:val="0"/>
      <w:spacing w:before="120" w:after="0" w:line="240" w:lineRule="auto"/>
    </w:pPr>
    <w:rPr>
      <w:sz w:val="24"/>
    </w:rPr>
  </w:style>
  <w:style w:type="paragraph" w:styleId="ListParagraph">
    <w:name w:val="List Paragraph"/>
    <w:basedOn w:val="Normal"/>
    <w:uiPriority w:val="34"/>
    <w:qFormat/>
    <w:rsid w:val="008369D8"/>
    <w:pPr>
      <w:ind w:left="720"/>
      <w:contextualSpacing/>
    </w:pPr>
  </w:style>
  <w:style w:type="character" w:customStyle="1" w:styleId="Normal-ScheduleChar">
    <w:name w:val="Normal - Schedule Char"/>
    <w:basedOn w:val="DefaultParagraphFont"/>
    <w:link w:val="Normal-Schedule"/>
    <w:locked/>
    <w:rsid w:val="00E340DA"/>
  </w:style>
  <w:style w:type="paragraph" w:customStyle="1" w:styleId="Normal-Schedule">
    <w:name w:val="Normal - Schedule"/>
    <w:link w:val="Normal-ScheduleChar"/>
    <w:rsid w:val="00E340DA"/>
    <w:pPr>
      <w:tabs>
        <w:tab w:val="left" w:pos="454"/>
        <w:tab w:val="left" w:pos="907"/>
        <w:tab w:val="left" w:pos="1361"/>
        <w:tab w:val="left" w:pos="1814"/>
        <w:tab w:val="left" w:pos="2722"/>
      </w:tabs>
      <w:overflowPunct w:val="0"/>
      <w:autoSpaceDE w:val="0"/>
      <w:autoSpaceDN w:val="0"/>
      <w:adjustRightInd w:val="0"/>
      <w:spacing w:before="120"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809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985"/>
  </w:style>
  <w:style w:type="paragraph" w:styleId="Footer">
    <w:name w:val="footer"/>
    <w:basedOn w:val="Normal"/>
    <w:link w:val="FooterChar"/>
    <w:uiPriority w:val="99"/>
    <w:unhideWhenUsed/>
    <w:rsid w:val="00C809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985"/>
  </w:style>
  <w:style w:type="paragraph" w:styleId="BalloonText">
    <w:name w:val="Balloon Text"/>
    <w:basedOn w:val="Normal"/>
    <w:link w:val="BalloonTextChar"/>
    <w:uiPriority w:val="99"/>
    <w:semiHidden/>
    <w:unhideWhenUsed/>
    <w:rsid w:val="00BD68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87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56B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6B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6B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6B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6BE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EAPWordCustomPart xmlns="http://LEAPWordCustomPart.com">
  <LEAPDefaultView xmlns="">3</LEAPDefaultView>
  <LEAPFirmCode xmlns="">36fa5315-999a-4216-a42f-69d52e275324</LEAPFirmCode>
  <LEAPCursorStartPosition xmlns="">1584</LEAPCursorStartPosition>
  <LEAPCursorEndPosition xmlns="">1584</LEAPCursorEndPosition>
  <LEAPCharacterCount xmlns="">2027</LEAPCharacterCount>
</LEAPWordCustomPart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DEFB3271872045BBAD2F04C0273C2D" ma:contentTypeVersion="6" ma:contentTypeDescription="Create a new document." ma:contentTypeScope="" ma:versionID="35e704017b5d1970f9dcd1480a5287d0">
  <xsd:schema xmlns:xsd="http://www.w3.org/2001/XMLSchema" xmlns:xs="http://www.w3.org/2001/XMLSchema" xmlns:p="http://schemas.microsoft.com/office/2006/metadata/properties" xmlns:ns2="23134b41-2e98-4df4-af7e-f43c03dad03d" xmlns:ns3="984ab377-2a0c-4045-98fe-d8f2bf10a104" targetNamespace="http://schemas.microsoft.com/office/2006/metadata/properties" ma:root="true" ma:fieldsID="32ae44a96eff09ee662fa0279c4e9539" ns2:_="" ns3:_="">
    <xsd:import namespace="23134b41-2e98-4df4-af7e-f43c03dad03d"/>
    <xsd:import namespace="984ab377-2a0c-4045-98fe-d8f2bf10a1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134b41-2e98-4df4-af7e-f43c03dad0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4ab377-2a0c-4045-98fe-d8f2bf10a10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19A9C5-57A6-4C39-86C1-F709A18CF1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2FE365-A500-4B15-9CCF-B248D28C23B3}">
  <ds:schemaRefs>
    <ds:schemaRef ds:uri="http://LEAPWordCustomPart.com"/>
    <ds:schemaRef ds:uri=""/>
  </ds:schemaRefs>
</ds:datastoreItem>
</file>

<file path=customXml/itemProps3.xml><?xml version="1.0" encoding="utf-8"?>
<ds:datastoreItem xmlns:ds="http://schemas.openxmlformats.org/officeDocument/2006/customXml" ds:itemID="{032B747D-D419-4E29-B3B9-956D791B4E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134b41-2e98-4df4-af7e-f43c03dad03d"/>
    <ds:schemaRef ds:uri="984ab377-2a0c-4045-98fe-d8f2bf10a1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F2F7C2-DCC7-4824-9DB4-78F324EB79C7}">
  <ds:schemaRefs>
    <ds:schemaRef ds:uri="23134b41-2e98-4df4-af7e-f43c03dad03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984ab377-2a0c-4045-98fe-d8f2bf10a104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ilding Form: Certificate of Compliance for Building Work</vt:lpstr>
    </vt:vector>
  </TitlesOfParts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Form: Certificate of Compliance for Building Work</dc:title>
  <dc:subject/>
  <dc:creator>Victorian Building Authority</dc:creator>
  <cp:keywords/>
  <dc:description/>
  <cp:lastModifiedBy>Samantha Gardiner</cp:lastModifiedBy>
  <cp:revision>2</cp:revision>
  <cp:lastPrinted>2018-05-30T06:12:00Z</cp:lastPrinted>
  <dcterms:created xsi:type="dcterms:W3CDTF">2021-07-16T01:20:00Z</dcterms:created>
  <dcterms:modified xsi:type="dcterms:W3CDTF">2021-07-16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DEFB3271872045BBAD2F04C0273C2D</vt:lpwstr>
  </property>
</Properties>
</file>